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114BA23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497B95">
        <w:t>Unconfirmed</w:t>
      </w:r>
    </w:p>
    <w:p w14:paraId="28A3F06E" w14:textId="2EE235ED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E80D1E">
        <w:t>Tuesday 10 October 2023</w:t>
      </w:r>
    </w:p>
    <w:p w14:paraId="344B8760" w14:textId="359525D7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5003E712" w14:textId="77AB8D4A" w:rsidR="00497B95" w:rsidRPr="0086786F" w:rsidRDefault="00497B95" w:rsidP="005113A9">
      <w:pPr>
        <w:pStyle w:val="Paragraph"/>
      </w:pPr>
      <w:r w:rsidRPr="0086786F">
        <w:t>Iftab Akram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528556C" w14:textId="5F201A6C" w:rsidR="005113A9" w:rsidRPr="0086786F" w:rsidRDefault="005113A9" w:rsidP="005113A9">
      <w:pPr>
        <w:pStyle w:val="Paragraph"/>
      </w:pPr>
      <w:r w:rsidRPr="0086786F">
        <w:t>Dr Alex Cale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item</w:t>
      </w:r>
      <w:r w:rsidR="00622DAD">
        <w:t>s 1.1 to 4.</w:t>
      </w:r>
      <w:r w:rsidR="00EB17E8">
        <w:t>2</w:t>
      </w:r>
      <w:r w:rsidR="00622DAD">
        <w:t>.2</w:t>
      </w:r>
    </w:p>
    <w:p w14:paraId="3761E0DC" w14:textId="0DD26FCB" w:rsidR="005113A9" w:rsidRDefault="005113A9" w:rsidP="005113A9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556BDE7" w14:textId="77777777" w:rsidR="00551530" w:rsidRPr="0086786F" w:rsidRDefault="00551530" w:rsidP="00551530">
      <w:pPr>
        <w:pStyle w:val="Paragraph"/>
      </w:pPr>
      <w:r>
        <w:t>Dawn Cooper</w:t>
      </w:r>
      <w:r>
        <w:tab/>
      </w:r>
      <w:r>
        <w:tab/>
      </w:r>
      <w:r>
        <w:tab/>
      </w:r>
      <w:r>
        <w:tab/>
        <w:t>Present for all items</w:t>
      </w:r>
    </w:p>
    <w:p w14:paraId="5D1773A5" w14:textId="4477E2FE" w:rsidR="003B0C8A" w:rsidRDefault="003B0C8A" w:rsidP="005113A9">
      <w:pPr>
        <w:pStyle w:val="Paragraph"/>
      </w:pPr>
      <w:r w:rsidRPr="0086786F">
        <w:t>Dr Mark Corbett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5C4C0D2" w14:textId="1EE9711C" w:rsidR="001A13EE" w:rsidRDefault="005113A9" w:rsidP="00622DAD">
      <w:pPr>
        <w:pStyle w:val="Paragraph"/>
      </w:pPr>
      <w:r w:rsidRPr="0086786F">
        <w:t>Dr Prithwiraj Da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items</w:t>
      </w:r>
      <w:r w:rsidR="00622DAD">
        <w:t xml:space="preserve"> 1.1 to 4.</w:t>
      </w:r>
      <w:r w:rsidR="00EB17E8">
        <w:t>2</w:t>
      </w:r>
      <w:r w:rsidR="00622DAD">
        <w:t xml:space="preserve">.2 and          </w:t>
      </w:r>
      <w:r w:rsidR="001A13EE">
        <w:t xml:space="preserve">     </w:t>
      </w:r>
    </w:p>
    <w:p w14:paraId="40FC1C7B" w14:textId="01D2E73B" w:rsidR="005113A9" w:rsidRPr="0086786F" w:rsidRDefault="001A13EE" w:rsidP="001A13EE">
      <w:pPr>
        <w:pStyle w:val="Paragraph"/>
        <w:numPr>
          <w:ilvl w:val="0"/>
          <w:numId w:val="0"/>
        </w:numPr>
        <w:ind w:left="567"/>
      </w:pPr>
      <w:r>
        <w:t xml:space="preserve">                                                                              </w:t>
      </w:r>
      <w:r w:rsidR="00622DAD">
        <w:t>5.1.2 to 5.</w:t>
      </w:r>
      <w:r w:rsidR="00EB17E8">
        <w:t>2</w:t>
      </w:r>
      <w:r w:rsidR="00622DAD">
        <w:t>.2</w:t>
      </w:r>
    </w:p>
    <w:p w14:paraId="1EFEDAFD" w14:textId="6E6E5F46" w:rsidR="00497B95" w:rsidRPr="0086786F" w:rsidRDefault="00497B95" w:rsidP="005113A9">
      <w:pPr>
        <w:pStyle w:val="Paragraph"/>
      </w:pPr>
      <w:r w:rsidRPr="0086786F">
        <w:t>Chamkhor Dhillo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2DD7C3E" w14:textId="77777777" w:rsidR="005113A9" w:rsidRPr="0086786F" w:rsidRDefault="005113A9" w:rsidP="005113A9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5F41D08" w14:textId="1B49E3DD" w:rsidR="005113A9" w:rsidRPr="0086786F" w:rsidRDefault="005113A9" w:rsidP="005113A9">
      <w:pPr>
        <w:pStyle w:val="Paragraph"/>
      </w:pPr>
      <w:r w:rsidRPr="0086786F">
        <w:t>Dr Rob Forsyth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7CB74A42" w14:textId="1A8F9616" w:rsidR="00497B95" w:rsidRPr="0086786F" w:rsidRDefault="00497B95" w:rsidP="005113A9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F79011A" w14:textId="464BF640" w:rsidR="005113A9" w:rsidRPr="0086786F" w:rsidRDefault="005113A9" w:rsidP="005113A9">
      <w:pPr>
        <w:pStyle w:val="Paragraph"/>
      </w:pPr>
      <w:r w:rsidRPr="0086786F">
        <w:t>Dr Nigel Langford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6B32D621" w14:textId="3ABC15BE" w:rsidR="003B0C8A" w:rsidRPr="0086786F" w:rsidRDefault="003B0C8A" w:rsidP="005113A9">
      <w:pPr>
        <w:pStyle w:val="Paragraph"/>
      </w:pPr>
      <w:r w:rsidRPr="0086786F">
        <w:t>Dr Steven Lloyd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917993D" w14:textId="77777777" w:rsidR="005113A9" w:rsidRPr="0086786F" w:rsidRDefault="005113A9" w:rsidP="005113A9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E51D72C" w14:textId="77777777" w:rsidR="005113A9" w:rsidRPr="0086786F" w:rsidRDefault="005113A9" w:rsidP="005113A9">
      <w:pPr>
        <w:pStyle w:val="Paragraph"/>
      </w:pPr>
      <w:r w:rsidRPr="0086786F">
        <w:t>Ugochi Nwulu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4B8882E" w14:textId="77777777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65DE104" w14:textId="0116603A" w:rsidR="00850D2E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bookmarkStart w:id="1" w:name="_Hlk146702452"/>
      <w:r w:rsidRPr="0086786F">
        <w:t>Present for all items</w:t>
      </w:r>
      <w:bookmarkEnd w:id="1"/>
    </w:p>
    <w:p w14:paraId="553D3642" w14:textId="7EDE7843" w:rsidR="00CA2EE4" w:rsidRPr="0086786F" w:rsidRDefault="00CA2EE4" w:rsidP="005113A9">
      <w:pPr>
        <w:pStyle w:val="Paragraph"/>
      </w:pPr>
      <w:r w:rsidRPr="00CA2EE4">
        <w:t>Amit Parekh</w:t>
      </w:r>
      <w:r>
        <w:tab/>
      </w:r>
      <w:r>
        <w:tab/>
      </w:r>
      <w:r>
        <w:tab/>
      </w:r>
      <w:r>
        <w:tab/>
      </w:r>
      <w:r w:rsidRPr="00CA2EE4">
        <w:t>Present for all items</w:t>
      </w:r>
    </w:p>
    <w:p w14:paraId="1D9B0742" w14:textId="1D1AEABA" w:rsidR="00850D2E" w:rsidRPr="0086786F" w:rsidRDefault="00850D2E" w:rsidP="005113A9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6124053" w14:textId="6DB76C87" w:rsidR="005113A9" w:rsidRPr="0086786F" w:rsidRDefault="005113A9" w:rsidP="005113A9">
      <w:pPr>
        <w:pStyle w:val="Paragraph"/>
      </w:pPr>
      <w:r w:rsidRPr="0086786F">
        <w:t>Professor Andrew Reneh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FFF4FAC" w14:textId="1A34FD08" w:rsidR="00DC038C" w:rsidRPr="0086786F" w:rsidRDefault="00DC038C" w:rsidP="00DC038C">
      <w:pPr>
        <w:pStyle w:val="Paragraph"/>
      </w:pPr>
      <w:r w:rsidRPr="0086786F">
        <w:t>Dr Britta Stordal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items</w:t>
      </w:r>
      <w:r w:rsidR="00622DAD">
        <w:t xml:space="preserve"> 5.1 to 5.</w:t>
      </w:r>
      <w:r w:rsidR="00EB17E8">
        <w:t>2</w:t>
      </w:r>
      <w:r w:rsidR="00622DAD">
        <w:t>.2</w:t>
      </w:r>
    </w:p>
    <w:p w14:paraId="11C6AD3D" w14:textId="02F75D1B" w:rsidR="0086786F" w:rsidRDefault="0086786F" w:rsidP="005113A9">
      <w:pPr>
        <w:pStyle w:val="Paragraph"/>
      </w:pPr>
      <w:r w:rsidRPr="0086786F">
        <w:lastRenderedPageBreak/>
        <w:t>Elizabeth Thurgar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349CCB2" w14:textId="1BA6B540" w:rsidR="00EA450B" w:rsidRDefault="00EA450B" w:rsidP="005113A9">
      <w:pPr>
        <w:pStyle w:val="Paragraph"/>
      </w:pPr>
      <w:r>
        <w:t xml:space="preserve">Dr </w:t>
      </w:r>
      <w:r w:rsidRPr="00EA450B">
        <w:t>Satish Venkateshan</w:t>
      </w:r>
      <w:r>
        <w:tab/>
      </w:r>
      <w:r>
        <w:tab/>
      </w:r>
      <w:r>
        <w:tab/>
      </w:r>
      <w:r>
        <w:tab/>
      </w:r>
      <w:r w:rsidRPr="00EA450B">
        <w:t>Present for item</w:t>
      </w:r>
      <w:r w:rsidR="001A13EE">
        <w:t>s 5.1 to 5.</w:t>
      </w:r>
      <w:r w:rsidR="00EB17E8">
        <w:t>2</w:t>
      </w:r>
      <w:r w:rsidR="001A13EE">
        <w:t>.2</w:t>
      </w:r>
    </w:p>
    <w:p w14:paraId="25AE6D19" w14:textId="77777777" w:rsidR="00685CF6" w:rsidRPr="0086786F" w:rsidRDefault="00685CF6" w:rsidP="00685CF6">
      <w:pPr>
        <w:pStyle w:val="Paragraph"/>
        <w:numPr>
          <w:ilvl w:val="0"/>
          <w:numId w:val="0"/>
        </w:numPr>
        <w:ind w:left="567"/>
      </w:pP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2E782263" w:rsidR="00BA4EAD" w:rsidRDefault="00FA1254" w:rsidP="00C7373D">
      <w:pPr>
        <w:pStyle w:val="Paragraphnonumbers"/>
      </w:pPr>
      <w:r>
        <w:t>Ross Dent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51143" w:rsidRPr="00751143">
        <w:t xml:space="preserve">Items </w:t>
      </w:r>
      <w:r>
        <w:t>1.1</w:t>
      </w:r>
      <w:r w:rsidR="00751143" w:rsidRPr="00751143">
        <w:t xml:space="preserve"> to </w:t>
      </w:r>
      <w:r>
        <w:t>4.</w:t>
      </w:r>
      <w:r w:rsidR="00EB17E8">
        <w:t>2</w:t>
      </w:r>
      <w:r>
        <w:t>.2</w:t>
      </w:r>
    </w:p>
    <w:p w14:paraId="71408DE2" w14:textId="009F174F" w:rsidR="002B5720" w:rsidRDefault="00FA1254" w:rsidP="00C7373D">
      <w:pPr>
        <w:pStyle w:val="Paragraphnonumbers"/>
      </w:pPr>
      <w:r>
        <w:t>Louise Jafferall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>
        <w:t>1.1</w:t>
      </w:r>
      <w:r w:rsidR="00751143" w:rsidRPr="00751143">
        <w:t xml:space="preserve"> to </w:t>
      </w:r>
      <w:r>
        <w:t>4.</w:t>
      </w:r>
      <w:r w:rsidR="00EB17E8">
        <w:t>2</w:t>
      </w:r>
      <w:r>
        <w:t>.2</w:t>
      </w:r>
    </w:p>
    <w:p w14:paraId="548FF8BB" w14:textId="76E96D05" w:rsidR="002B5720" w:rsidRDefault="00FA1254" w:rsidP="00C7373D">
      <w:pPr>
        <w:pStyle w:val="Paragraphnonumbers"/>
      </w:pPr>
      <w:r>
        <w:t>Lizzie Walker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>
        <w:t xml:space="preserve">           </w:t>
      </w:r>
      <w:r w:rsidRPr="00751143">
        <w:t xml:space="preserve">Items </w:t>
      </w:r>
      <w:r>
        <w:t>1.1</w:t>
      </w:r>
      <w:r w:rsidRPr="00751143">
        <w:t xml:space="preserve"> to </w:t>
      </w:r>
      <w:r>
        <w:t>4.</w:t>
      </w:r>
      <w:r w:rsidR="00EB17E8">
        <w:t>2</w:t>
      </w:r>
      <w:r>
        <w:t>.2</w:t>
      </w:r>
    </w:p>
    <w:p w14:paraId="324611D9" w14:textId="6EB505C6" w:rsidR="002B5720" w:rsidRDefault="00FA1254" w:rsidP="00C7373D">
      <w:pPr>
        <w:pStyle w:val="Paragraphnonumbers"/>
      </w:pPr>
      <w:r>
        <w:t>Heather Stegenga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Pr="00751143">
        <w:t xml:space="preserve">Items </w:t>
      </w:r>
      <w:r>
        <w:t>1.1</w:t>
      </w:r>
      <w:r w:rsidRPr="00751143">
        <w:t xml:space="preserve"> to </w:t>
      </w:r>
      <w:r>
        <w:t>4.</w:t>
      </w:r>
      <w:r w:rsidR="00EB17E8">
        <w:t>2</w:t>
      </w:r>
      <w:r>
        <w:t>.2</w:t>
      </w:r>
    </w:p>
    <w:p w14:paraId="296A0652" w14:textId="2875E356" w:rsidR="00FA1254" w:rsidRDefault="00FA1254" w:rsidP="00FA1254">
      <w:pPr>
        <w:pStyle w:val="Paragraphnonumbers"/>
      </w:pPr>
      <w:r>
        <w:t>Jasdeep Hayre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Pr="00751143">
        <w:t xml:space="preserve">Items </w:t>
      </w:r>
      <w:r>
        <w:t>5.1</w:t>
      </w:r>
      <w:r w:rsidRPr="00751143">
        <w:t xml:space="preserve"> to </w:t>
      </w:r>
      <w:r>
        <w:t>5.</w:t>
      </w:r>
      <w:r w:rsidR="00EB17E8">
        <w:t>2</w:t>
      </w:r>
      <w:r>
        <w:t>.2</w:t>
      </w:r>
    </w:p>
    <w:p w14:paraId="63814F61" w14:textId="58B989F3" w:rsidR="00FA1254" w:rsidRDefault="00FA1254" w:rsidP="00FA1254">
      <w:pPr>
        <w:pStyle w:val="Paragraphnonumbers"/>
      </w:pPr>
      <w:r>
        <w:t>Celia Mayers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>
        <w:t>5.1</w:t>
      </w:r>
      <w:r w:rsidRPr="00751143">
        <w:t xml:space="preserve"> to </w:t>
      </w:r>
      <w:r>
        <w:t>5.</w:t>
      </w:r>
      <w:r w:rsidR="00EB17E8">
        <w:t>2</w:t>
      </w:r>
      <w:r>
        <w:t>.2</w:t>
      </w:r>
    </w:p>
    <w:p w14:paraId="72CF2E8A" w14:textId="2392B2B1" w:rsidR="00FA1254" w:rsidRDefault="00FA1254" w:rsidP="00FA1254">
      <w:pPr>
        <w:pStyle w:val="Paragraphnonumbers"/>
      </w:pPr>
      <w:r>
        <w:t>Victoria Kelly</w:t>
      </w:r>
      <w:r w:rsidRPr="002B5720">
        <w:t xml:space="preserve">, </w:t>
      </w:r>
      <w:r w:rsidRPr="001501C0">
        <w:t>Heath Technology Assessment Adviser</w:t>
      </w:r>
      <w:r>
        <w:tab/>
        <w:t xml:space="preserve">           </w:t>
      </w:r>
      <w:r w:rsidRPr="00751143">
        <w:t xml:space="preserve">Items </w:t>
      </w:r>
      <w:r>
        <w:t>5.1</w:t>
      </w:r>
      <w:r w:rsidRPr="00751143">
        <w:t xml:space="preserve"> to </w:t>
      </w:r>
      <w:r>
        <w:t>5.</w:t>
      </w:r>
      <w:r w:rsidR="00EB17E8">
        <w:t>2</w:t>
      </w:r>
      <w:r>
        <w:t>.2</w:t>
      </w:r>
    </w:p>
    <w:p w14:paraId="50F4E7EF" w14:textId="7084B3F1" w:rsidR="00FA1254" w:rsidRDefault="00FA1254" w:rsidP="00C7373D">
      <w:pPr>
        <w:pStyle w:val="Paragraphnonumbers"/>
      </w:pPr>
      <w:r>
        <w:t>Giacomo De Guisa</w:t>
      </w:r>
      <w:r w:rsidRPr="002B5720">
        <w:t xml:space="preserve">, </w:t>
      </w:r>
      <w:r w:rsidRPr="001501C0">
        <w:t>Heath Technology Assessment Analyst</w:t>
      </w:r>
      <w:r>
        <w:tab/>
      </w:r>
      <w:r w:rsidRPr="00751143">
        <w:t xml:space="preserve">Items </w:t>
      </w:r>
      <w:r>
        <w:t>5.1</w:t>
      </w:r>
      <w:r w:rsidRPr="00751143">
        <w:t xml:space="preserve"> to </w:t>
      </w:r>
      <w:r>
        <w:t>5.</w:t>
      </w:r>
      <w:r w:rsidR="00EB17E8">
        <w:t>2</w:t>
      </w:r>
      <w:r>
        <w:t>.2</w:t>
      </w:r>
    </w:p>
    <w:p w14:paraId="00C16853" w14:textId="77777777" w:rsidR="00685CF6" w:rsidRDefault="00685CF6" w:rsidP="00C7373D">
      <w:pPr>
        <w:pStyle w:val="Paragraphnonumbers"/>
      </w:pPr>
    </w:p>
    <w:p w14:paraId="1AD2AD2C" w14:textId="7BA51499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276BF63E" w:rsidR="00BA4EAD" w:rsidRPr="00085585" w:rsidRDefault="003F6BCE" w:rsidP="00085585">
      <w:pPr>
        <w:pStyle w:val="Paragraphnonumbers"/>
      </w:pPr>
      <w:r w:rsidRPr="003F6BCE">
        <w:t>Mariana Bacelar</w:t>
      </w:r>
      <w:r w:rsidR="00BA4EAD" w:rsidRPr="00085585">
        <w:t xml:space="preserve">, </w:t>
      </w:r>
      <w:r>
        <w:rPr>
          <w:shd w:val="clear" w:color="auto" w:fill="FFFFFF"/>
        </w:rPr>
        <w:t>BMJ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685CF6">
        <w:t>1.1</w:t>
      </w:r>
      <w:r w:rsidR="00751143" w:rsidRPr="00751143">
        <w:t xml:space="preserve"> to </w:t>
      </w:r>
      <w:r w:rsidR="00685CF6">
        <w:t>4.</w:t>
      </w:r>
      <w:r w:rsidR="00065C9A">
        <w:t>1.3</w:t>
      </w:r>
    </w:p>
    <w:p w14:paraId="152ADFF4" w14:textId="08F99EDD" w:rsidR="00751143" w:rsidRDefault="003F6BCE" w:rsidP="00751143">
      <w:pPr>
        <w:pStyle w:val="Paragraphnonumbers"/>
      </w:pPr>
      <w:r>
        <w:t>Nicole Downes</w:t>
      </w:r>
      <w:r w:rsidR="00085585" w:rsidRPr="00085585">
        <w:t xml:space="preserve">, </w:t>
      </w:r>
      <w:r>
        <w:rPr>
          <w:shd w:val="clear" w:color="auto" w:fill="FFFFFF"/>
        </w:rPr>
        <w:t>BMJ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685CF6">
        <w:t>1.1</w:t>
      </w:r>
      <w:r w:rsidR="00685CF6" w:rsidRPr="00751143">
        <w:t xml:space="preserve"> to </w:t>
      </w:r>
      <w:r w:rsidR="00685CF6">
        <w:t>4.</w:t>
      </w:r>
      <w:r w:rsidR="00065C9A">
        <w:t>1.3</w:t>
      </w:r>
    </w:p>
    <w:p w14:paraId="089F22D2" w14:textId="44BCC883" w:rsidR="00085585" w:rsidRPr="00085585" w:rsidRDefault="003F6BCE" w:rsidP="00751143">
      <w:pPr>
        <w:pStyle w:val="Paragraphnonumbers"/>
      </w:pPr>
      <w:r>
        <w:t>Graham Scotland</w:t>
      </w:r>
      <w:r w:rsidR="00085585" w:rsidRPr="00085585">
        <w:t>,</w:t>
      </w:r>
      <w:r w:rsidR="001501C0">
        <w:t xml:space="preserve"> </w:t>
      </w:r>
      <w:r>
        <w:rPr>
          <w:shd w:val="clear" w:color="auto" w:fill="FFFFFF"/>
        </w:rPr>
        <w:t>Aberdeen HTA Group</w:t>
      </w:r>
      <w:r w:rsidR="00682F9B">
        <w:tab/>
      </w:r>
      <w:r w:rsidR="00682F9B">
        <w:tab/>
      </w:r>
      <w:r w:rsidR="003A4E3F">
        <w:tab/>
      </w:r>
      <w:r w:rsidR="00751143" w:rsidRPr="00751143">
        <w:t xml:space="preserve">Items </w:t>
      </w:r>
      <w:r w:rsidR="00685CF6">
        <w:t>5.1</w:t>
      </w:r>
      <w:r w:rsidR="00685CF6" w:rsidRPr="00751143">
        <w:t xml:space="preserve"> to </w:t>
      </w:r>
      <w:r w:rsidR="00685CF6">
        <w:t>5.</w:t>
      </w:r>
      <w:r w:rsidR="00065C9A">
        <w:t>1.3</w:t>
      </w:r>
    </w:p>
    <w:p w14:paraId="5C0780AB" w14:textId="3CAEF7F0" w:rsidR="00085585" w:rsidRDefault="003F6BCE" w:rsidP="00085585">
      <w:pPr>
        <w:pStyle w:val="Paragraphnonumbers"/>
      </w:pPr>
      <w:r>
        <w:t>David Cooper</w:t>
      </w:r>
      <w:r w:rsidR="00085585" w:rsidRPr="00085585">
        <w:t xml:space="preserve">, </w:t>
      </w:r>
      <w:r>
        <w:rPr>
          <w:shd w:val="clear" w:color="auto" w:fill="FFFFFF"/>
        </w:rPr>
        <w:t>Aberdeen HTA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685CF6">
        <w:t>5.1</w:t>
      </w:r>
      <w:r w:rsidR="00685CF6" w:rsidRPr="00751143">
        <w:t xml:space="preserve"> to </w:t>
      </w:r>
      <w:r w:rsidR="00685CF6">
        <w:t>5.</w:t>
      </w:r>
      <w:r w:rsidR="00065C9A">
        <w:t>1.3</w:t>
      </w:r>
    </w:p>
    <w:p w14:paraId="3C1C1BB6" w14:textId="77777777" w:rsidR="00685CF6" w:rsidRPr="00085585" w:rsidRDefault="00685CF6" w:rsidP="00085585">
      <w:pPr>
        <w:pStyle w:val="Paragraphnonumbers"/>
      </w:pP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7C062732" w14:textId="325D1B12" w:rsidR="00085585" w:rsidRPr="00085585" w:rsidRDefault="00FA1254" w:rsidP="00085585">
      <w:pPr>
        <w:pStyle w:val="Paragraphnonumbers"/>
      </w:pPr>
      <w:r>
        <w:t>Professor Peter Clark</w:t>
      </w:r>
      <w:r w:rsidR="00BA4EAD" w:rsidRPr="00085585">
        <w:t xml:space="preserve">, </w:t>
      </w:r>
      <w:r w:rsidRPr="00687DAB">
        <w:t>CDF Clinical Lead</w:t>
      </w:r>
      <w:r w:rsidR="00BA4EAD" w:rsidRPr="00085585">
        <w:t xml:space="preserve">, </w:t>
      </w:r>
      <w:r w:rsidRPr="00687DAB">
        <w:t>NSHE</w:t>
      </w:r>
      <w:r w:rsidR="003A4E3F">
        <w:tab/>
      </w:r>
      <w:r w:rsidR="001501C0">
        <w:tab/>
      </w:r>
      <w:r w:rsidR="00977050" w:rsidRPr="00751143">
        <w:t xml:space="preserve">Items </w:t>
      </w:r>
      <w:r w:rsidR="00977050">
        <w:t>1.1</w:t>
      </w:r>
      <w:r w:rsidR="00977050" w:rsidRPr="00751143">
        <w:t xml:space="preserve"> to </w:t>
      </w:r>
      <w:r w:rsidR="00977050">
        <w:t>4.</w:t>
      </w:r>
      <w:r w:rsidR="009446B5">
        <w:t>2</w:t>
      </w:r>
      <w:r w:rsidR="00977050">
        <w:t>.2</w:t>
      </w:r>
    </w:p>
    <w:p w14:paraId="131AAAA5" w14:textId="194DC887" w:rsidR="00BA4EAD" w:rsidRPr="00085585" w:rsidRDefault="00FA1254" w:rsidP="00085585">
      <w:pPr>
        <w:pStyle w:val="Paragraphnonumbers"/>
      </w:pPr>
      <w:r w:rsidRPr="00FA1254">
        <w:t>Associate Professor David Lewis</w:t>
      </w:r>
      <w:r w:rsidR="00085585" w:rsidRPr="00085585">
        <w:t xml:space="preserve">, </w:t>
      </w:r>
      <w:r w:rsidRPr="00B037A3">
        <w:t>Consultant Haematologist</w:t>
      </w:r>
      <w:r w:rsidR="00085585" w:rsidRPr="00085585">
        <w:t xml:space="preserve">, </w:t>
      </w:r>
      <w:r w:rsidR="00491E81" w:rsidRPr="00B037A3">
        <w:t>NCRI-ACP-RCP-RCR</w:t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93898">
        <w:t xml:space="preserve">                   </w:t>
      </w:r>
      <w:r w:rsidR="00977050">
        <w:t xml:space="preserve"> </w:t>
      </w:r>
      <w:r w:rsidR="00793898">
        <w:t xml:space="preserve">  </w:t>
      </w:r>
      <w:r w:rsidR="00751143" w:rsidRPr="00751143">
        <w:t xml:space="preserve">Items </w:t>
      </w:r>
      <w:r w:rsidR="00977050">
        <w:t>1.1</w:t>
      </w:r>
      <w:r w:rsidR="00751143" w:rsidRPr="00751143">
        <w:t xml:space="preserve"> to </w:t>
      </w:r>
      <w:r w:rsidR="00977050">
        <w:t>4.</w:t>
      </w:r>
      <w:r w:rsidR="00491E81">
        <w:t>1</w:t>
      </w:r>
      <w:r w:rsidR="00977050">
        <w:t>.</w:t>
      </w:r>
      <w:r w:rsidR="00491E81">
        <w:t>3</w:t>
      </w:r>
    </w:p>
    <w:p w14:paraId="01112AA0" w14:textId="405F03B8" w:rsidR="00085585" w:rsidRPr="00085585" w:rsidRDefault="00EF1AC4" w:rsidP="00085585">
      <w:pPr>
        <w:pStyle w:val="Paragraphnonumbers"/>
      </w:pPr>
      <w:r w:rsidRPr="00EF1AC4">
        <w:t>Dr Wendy Osborne</w:t>
      </w:r>
      <w:r w:rsidR="00085585" w:rsidRPr="00085585">
        <w:t xml:space="preserve">, </w:t>
      </w:r>
      <w:r w:rsidRPr="00B037A3">
        <w:t>Consultant Haematologist</w:t>
      </w:r>
      <w:r w:rsidR="00085585" w:rsidRPr="00085585">
        <w:t xml:space="preserve">, </w:t>
      </w:r>
      <w:r w:rsidRPr="00B037A3">
        <w:t>Royal College of Pathologists</w:t>
      </w:r>
      <w:r w:rsidR="00682F9B">
        <w:tab/>
      </w:r>
      <w:r w:rsidR="00682F9B">
        <w:tab/>
      </w:r>
      <w:r w:rsidR="003A4E3F">
        <w:tab/>
      </w:r>
      <w:r>
        <w:t xml:space="preserve">                         </w:t>
      </w:r>
      <w:r w:rsidR="001501C0">
        <w:tab/>
      </w:r>
      <w:r w:rsidRPr="00751143">
        <w:t xml:space="preserve">Items </w:t>
      </w:r>
      <w:r>
        <w:t>1.1</w:t>
      </w:r>
      <w:r w:rsidRPr="00751143">
        <w:t xml:space="preserve"> to </w:t>
      </w:r>
      <w:r>
        <w:t>4.</w:t>
      </w:r>
      <w:r w:rsidR="00491E81">
        <w:t>1</w:t>
      </w:r>
      <w:r>
        <w:t>.</w:t>
      </w:r>
      <w:r w:rsidR="00491E81">
        <w:t>3</w:t>
      </w:r>
    </w:p>
    <w:p w14:paraId="0A9CF5D3" w14:textId="12C1B3C4" w:rsidR="00085585" w:rsidRDefault="00EF1AC4" w:rsidP="00085585">
      <w:pPr>
        <w:pStyle w:val="Paragraphnonumbers"/>
      </w:pPr>
      <w:r>
        <w:t xml:space="preserve">Chiara </w:t>
      </w:r>
      <w:proofErr w:type="spellStart"/>
      <w:r>
        <w:t>Braconi</w:t>
      </w:r>
      <w:proofErr w:type="spellEnd"/>
      <w:r w:rsidR="00085585" w:rsidRPr="00085585">
        <w:t xml:space="preserve">, </w:t>
      </w:r>
      <w:r w:rsidRPr="00AA4FEF">
        <w:t xml:space="preserve">Chair in </w:t>
      </w:r>
      <w:proofErr w:type="spellStart"/>
      <w:r w:rsidRPr="00AA4FEF">
        <w:t>HepatoBiliary</w:t>
      </w:r>
      <w:proofErr w:type="spellEnd"/>
      <w:r w:rsidRPr="00AA4FEF">
        <w:t xml:space="preserve"> Oncology/Consultant Medical Oncologist</w:t>
      </w:r>
      <w:r w:rsidR="00085585" w:rsidRPr="00085585">
        <w:t xml:space="preserve">, </w:t>
      </w:r>
      <w:proofErr w:type="spellStart"/>
      <w:r>
        <w:t>Servier</w:t>
      </w:r>
      <w:proofErr w:type="spellEnd"/>
      <w:r w:rsidR="00085585" w:rsidRPr="00085585">
        <w:tab/>
      </w:r>
      <w:r w:rsidR="00682F9B">
        <w:tab/>
      </w:r>
      <w:r w:rsidR="00682F9B">
        <w:tab/>
      </w:r>
      <w:r w:rsidR="003A4E3F">
        <w:tab/>
      </w:r>
      <w:r>
        <w:t xml:space="preserve">           </w:t>
      </w:r>
      <w:r w:rsidR="001501C0">
        <w:tab/>
      </w:r>
      <w:r w:rsidR="00751143" w:rsidRPr="00751143">
        <w:t xml:space="preserve">Items </w:t>
      </w:r>
      <w:r>
        <w:t>5.1</w:t>
      </w:r>
      <w:r w:rsidR="00751143" w:rsidRPr="00751143">
        <w:t xml:space="preserve"> to </w:t>
      </w:r>
      <w:r>
        <w:t>5.</w:t>
      </w:r>
      <w:r w:rsidR="00491E81">
        <w:t>1.3</w:t>
      </w:r>
    </w:p>
    <w:p w14:paraId="4924CF9C" w14:textId="11EF0152" w:rsidR="00EF1AC4" w:rsidRPr="00085585" w:rsidRDefault="00491E81" w:rsidP="00EF1AC4">
      <w:pPr>
        <w:pStyle w:val="Paragraphnonumbers"/>
      </w:pPr>
      <w:r>
        <w:t>John Bridgewater</w:t>
      </w:r>
      <w:r w:rsidR="00EF1AC4" w:rsidRPr="00085585">
        <w:t xml:space="preserve">, </w:t>
      </w:r>
      <w:r w:rsidRPr="00AA4FEF">
        <w:t>Professor and Honorary Consultant in Medical Oncology</w:t>
      </w:r>
      <w:r w:rsidR="00EF1AC4" w:rsidRPr="00085585">
        <w:t xml:space="preserve">, </w:t>
      </w:r>
      <w:r>
        <w:t>Cholangiocarcinoma UK &amp; NCRI-ACP-RCP-RCR</w:t>
      </w:r>
      <w:r w:rsidR="00EF1AC4">
        <w:tab/>
      </w:r>
      <w:r w:rsidR="00EF1AC4">
        <w:tab/>
      </w:r>
      <w:r w:rsidR="00EF1AC4" w:rsidRPr="00751143">
        <w:t xml:space="preserve">Items </w:t>
      </w:r>
      <w:r w:rsidR="00EF1AC4">
        <w:t>5.1</w:t>
      </w:r>
      <w:r w:rsidR="00EF1AC4" w:rsidRPr="00751143">
        <w:t xml:space="preserve"> to </w:t>
      </w:r>
      <w:r w:rsidR="00EF1AC4">
        <w:t>5.</w:t>
      </w:r>
      <w:r w:rsidR="00065C9A">
        <w:t>1.3</w:t>
      </w:r>
    </w:p>
    <w:p w14:paraId="78EFA64B" w14:textId="4E78267E" w:rsidR="00EF1AC4" w:rsidRPr="00085585" w:rsidRDefault="00491E81" w:rsidP="00EF1AC4">
      <w:pPr>
        <w:pStyle w:val="Paragraphnonumbers"/>
      </w:pPr>
      <w:r>
        <w:t xml:space="preserve">Helen </w:t>
      </w:r>
      <w:proofErr w:type="spellStart"/>
      <w:r>
        <w:t>Morement</w:t>
      </w:r>
      <w:proofErr w:type="spellEnd"/>
      <w:r w:rsidR="00EF1AC4" w:rsidRPr="00085585">
        <w:t xml:space="preserve">, </w:t>
      </w:r>
      <w:r w:rsidRPr="00AA4FEF">
        <w:t>Founder &amp; CEO of AMMF</w:t>
      </w:r>
      <w:r w:rsidR="00EF1AC4" w:rsidRPr="00085585">
        <w:t xml:space="preserve">, </w:t>
      </w:r>
      <w:r w:rsidRPr="00AA4FEF">
        <w:t>Cholangiocarcinoma UK</w:t>
      </w:r>
      <w:r w:rsidR="00EF1AC4" w:rsidRPr="00085585">
        <w:tab/>
      </w:r>
      <w:r w:rsidR="00EF1AC4">
        <w:tab/>
      </w:r>
      <w:r w:rsidR="00EF1AC4">
        <w:tab/>
      </w:r>
      <w:r w:rsidR="00EF1AC4">
        <w:tab/>
      </w:r>
      <w:r>
        <w:t xml:space="preserve">                         </w:t>
      </w:r>
      <w:r w:rsidR="00EF1AC4">
        <w:tab/>
      </w:r>
      <w:r w:rsidR="00EF1AC4" w:rsidRPr="00751143">
        <w:t xml:space="preserve">Items </w:t>
      </w:r>
      <w:r w:rsidR="00EF1AC4">
        <w:t>5.1</w:t>
      </w:r>
      <w:r w:rsidR="00EF1AC4" w:rsidRPr="00751143">
        <w:t xml:space="preserve"> to </w:t>
      </w:r>
      <w:r w:rsidR="00EF1AC4">
        <w:t>5.</w:t>
      </w:r>
      <w:r w:rsidR="00065C9A">
        <w:t>1.3</w:t>
      </w:r>
    </w:p>
    <w:p w14:paraId="1ACD182A" w14:textId="62DEAFC5" w:rsidR="00EF1AC4" w:rsidRDefault="00491E81" w:rsidP="00085585">
      <w:pPr>
        <w:pStyle w:val="Paragraphnonumbers"/>
      </w:pPr>
      <w:r>
        <w:t>Andrew Clay</w:t>
      </w:r>
      <w:r w:rsidR="00EF1AC4" w:rsidRPr="00085585">
        <w:t xml:space="preserve">, </w:t>
      </w:r>
      <w:r w:rsidRPr="00491E81">
        <w:rPr>
          <w:bCs w:val="0"/>
        </w:rPr>
        <w:t>patient expert</w:t>
      </w:r>
      <w:r w:rsidR="00EF1AC4" w:rsidRPr="00085585">
        <w:t xml:space="preserve">, </w:t>
      </w:r>
      <w:r w:rsidRPr="00AA4FEF">
        <w:t>AMMF</w:t>
      </w:r>
      <w:r w:rsidR="00EF1AC4" w:rsidRPr="00085585">
        <w:tab/>
      </w:r>
      <w:r w:rsidR="00EF1AC4">
        <w:tab/>
      </w:r>
      <w:r w:rsidR="00EF1AC4">
        <w:tab/>
      </w:r>
      <w:r w:rsidR="00EF1AC4">
        <w:tab/>
      </w:r>
      <w:r w:rsidR="00EF1AC4">
        <w:tab/>
      </w:r>
      <w:r w:rsidR="00EF1AC4" w:rsidRPr="00751143">
        <w:t xml:space="preserve">Items </w:t>
      </w:r>
      <w:r w:rsidR="00EF1AC4">
        <w:t>5.1</w:t>
      </w:r>
      <w:r w:rsidR="00EF1AC4" w:rsidRPr="00751143">
        <w:t xml:space="preserve"> to </w:t>
      </w:r>
      <w:r w:rsidR="00EF1AC4">
        <w:t>5.</w:t>
      </w:r>
      <w:r w:rsidR="00065C9A">
        <w:t>1.3</w:t>
      </w:r>
    </w:p>
    <w:p w14:paraId="424A8304" w14:textId="77777777" w:rsidR="00685CF6" w:rsidRPr="00085585" w:rsidRDefault="00685CF6" w:rsidP="00085585">
      <w:pPr>
        <w:pStyle w:val="Paragraphnonumbers"/>
      </w:pPr>
    </w:p>
    <w:p w14:paraId="428F4DE2" w14:textId="12ABB915" w:rsidR="00085585" w:rsidRDefault="00BA4EAD" w:rsidP="003E65BA">
      <w:pPr>
        <w:pStyle w:val="Heading3unnumbered"/>
      </w:pPr>
      <w:r w:rsidRPr="006231D3">
        <w:t xml:space="preserve">Observers </w:t>
      </w:r>
      <w:proofErr w:type="gramStart"/>
      <w:r w:rsidRPr="006231D3">
        <w:t>present</w:t>
      </w:r>
      <w:proofErr w:type="gramEnd"/>
    </w:p>
    <w:p w14:paraId="0EABBF38" w14:textId="44E24E79" w:rsidR="00BA4EAD" w:rsidRDefault="00685CF6" w:rsidP="00085585">
      <w:pPr>
        <w:pStyle w:val="Paragraphnonumbers"/>
      </w:pPr>
      <w:r>
        <w:t>Jacoline Bouvy</w:t>
      </w:r>
      <w:r w:rsidR="00BA4EAD" w:rsidRPr="00205638">
        <w:t xml:space="preserve">, </w:t>
      </w:r>
      <w:r w:rsidRPr="00537594">
        <w:t>Programme Director</w:t>
      </w:r>
      <w:r w:rsidR="00BA4EAD" w:rsidRPr="00205638">
        <w:t>,</w:t>
      </w:r>
      <w:r>
        <w:t xml:space="preserve"> NICE</w:t>
      </w:r>
      <w:r w:rsidR="00682F9B">
        <w:tab/>
      </w:r>
      <w:r w:rsidR="003A4E3F">
        <w:tab/>
      </w:r>
      <w:r w:rsidR="00751143">
        <w:tab/>
      </w:r>
      <w:r w:rsidR="00751143" w:rsidRPr="00751143">
        <w:t xml:space="preserve">Items </w:t>
      </w:r>
      <w:r w:rsidR="00EB17E8">
        <w:t xml:space="preserve">1.1 </w:t>
      </w:r>
      <w:r w:rsidR="00751143" w:rsidRPr="00751143">
        <w:t xml:space="preserve">to </w:t>
      </w:r>
      <w:r w:rsidR="00EB17E8">
        <w:t>4.2.2</w:t>
      </w:r>
    </w:p>
    <w:p w14:paraId="6DD3768C" w14:textId="741603D6" w:rsidR="00A65961" w:rsidRDefault="00685CF6" w:rsidP="00085585">
      <w:pPr>
        <w:pStyle w:val="Paragraphnonumbers"/>
      </w:pPr>
      <w:r w:rsidRPr="00685CF6">
        <w:t>Milena Wobbe</w:t>
      </w:r>
      <w:r w:rsidR="00085585" w:rsidRPr="00085585">
        <w:t xml:space="preserve">, </w:t>
      </w:r>
      <w:r w:rsidR="00EB17E8" w:rsidRPr="00537594">
        <w:t>Technical Analyst</w:t>
      </w:r>
      <w:r w:rsidR="00085585" w:rsidRPr="00085585">
        <w:t xml:space="preserve">, </w:t>
      </w:r>
      <w:r w:rsidR="00EB17E8">
        <w:t>NICE</w:t>
      </w:r>
      <w:r w:rsidR="00682F9B">
        <w:tab/>
      </w:r>
      <w:r w:rsidR="00682F9B">
        <w:tab/>
      </w:r>
      <w:r w:rsidR="003A4E3F">
        <w:tab/>
      </w:r>
      <w:r w:rsidR="00751143">
        <w:tab/>
      </w:r>
      <w:r w:rsidR="00751143" w:rsidRPr="00751143">
        <w:t xml:space="preserve">Items </w:t>
      </w:r>
      <w:r w:rsidR="001A7F79">
        <w:t xml:space="preserve">1.1 </w:t>
      </w:r>
      <w:r w:rsidR="001A7F79" w:rsidRPr="00751143">
        <w:t xml:space="preserve">to </w:t>
      </w:r>
      <w:r w:rsidR="001A7F79">
        <w:t>4.2.2</w:t>
      </w:r>
    </w:p>
    <w:p w14:paraId="448B7437" w14:textId="39EE3161" w:rsidR="00685CF6" w:rsidRDefault="00685CF6" w:rsidP="00685CF6">
      <w:pPr>
        <w:pStyle w:val="Paragraphnonumbers"/>
      </w:pPr>
      <w:r>
        <w:t>Sana Issa</w:t>
      </w:r>
      <w:r w:rsidRPr="00085585">
        <w:t xml:space="preserve">, </w:t>
      </w:r>
      <w:r w:rsidR="00EB17E8" w:rsidRPr="001D578B">
        <w:t>Coordinator</w:t>
      </w:r>
      <w:r w:rsidR="00EB17E8">
        <w:t xml:space="preserve"> for the public</w:t>
      </w:r>
      <w:r w:rsidRPr="00085585">
        <w:t xml:space="preserve">, </w:t>
      </w:r>
      <w:r w:rsidR="00EB17E8">
        <w:t>NICE</w:t>
      </w:r>
      <w:r w:rsidRPr="00085585">
        <w:tab/>
      </w:r>
      <w:r>
        <w:tab/>
      </w:r>
      <w:r>
        <w:tab/>
      </w:r>
      <w:r w:rsidRPr="00751143">
        <w:t xml:space="preserve">Items </w:t>
      </w:r>
      <w:r w:rsidR="001A7F79">
        <w:t>5.1</w:t>
      </w:r>
      <w:r w:rsidR="001A7F79" w:rsidRPr="00751143">
        <w:t xml:space="preserve"> to </w:t>
      </w:r>
      <w:r w:rsidR="001A7F79">
        <w:t>5.1.3</w:t>
      </w:r>
    </w:p>
    <w:p w14:paraId="34F63B72" w14:textId="6714C165" w:rsidR="00685CF6" w:rsidRDefault="00685CF6" w:rsidP="00685CF6">
      <w:pPr>
        <w:pStyle w:val="Paragraphnonumbers"/>
      </w:pPr>
      <w:r>
        <w:t>Emily Crowe</w:t>
      </w:r>
      <w:r w:rsidRPr="00085585">
        <w:t xml:space="preserve">, </w:t>
      </w:r>
      <w:r w:rsidR="00EB17E8" w:rsidRPr="00537594">
        <w:t>Principal Technical Adviser</w:t>
      </w:r>
      <w:r w:rsidRPr="00085585">
        <w:t xml:space="preserve">, </w:t>
      </w:r>
      <w:r w:rsidR="00EB17E8">
        <w:t>NICE</w:t>
      </w:r>
      <w:r>
        <w:tab/>
      </w:r>
      <w:r>
        <w:tab/>
      </w:r>
      <w:r w:rsidRPr="00751143">
        <w:t xml:space="preserve">Items </w:t>
      </w:r>
      <w:r w:rsidR="001A7F79">
        <w:t>5.1</w:t>
      </w:r>
      <w:r w:rsidR="001A7F79" w:rsidRPr="00751143">
        <w:t xml:space="preserve"> to </w:t>
      </w:r>
      <w:r w:rsidR="001A7F79">
        <w:t>5.1.3</w:t>
      </w:r>
    </w:p>
    <w:p w14:paraId="6553599B" w14:textId="1070C560" w:rsidR="00685CF6" w:rsidRDefault="00685CF6" w:rsidP="00685CF6">
      <w:pPr>
        <w:pStyle w:val="Paragraphnonumbers"/>
      </w:pPr>
      <w:r>
        <w:t>Federica Ciamponi</w:t>
      </w:r>
      <w:r w:rsidRPr="00085585">
        <w:t xml:space="preserve">, </w:t>
      </w:r>
      <w:r w:rsidR="00EB17E8" w:rsidRPr="00537594">
        <w:t>Scientific Adviser</w:t>
      </w:r>
      <w:r w:rsidRPr="00085585">
        <w:t xml:space="preserve">, </w:t>
      </w:r>
      <w:r w:rsidR="00EB17E8">
        <w:t xml:space="preserve">NICE            </w:t>
      </w:r>
      <w:r>
        <w:tab/>
      </w:r>
      <w:r>
        <w:tab/>
      </w:r>
      <w:r w:rsidRPr="00751143">
        <w:t xml:space="preserve">Items </w:t>
      </w:r>
      <w:r w:rsidR="001A7F79">
        <w:t>5.1</w:t>
      </w:r>
      <w:r w:rsidR="001A7F79" w:rsidRPr="00751143">
        <w:t xml:space="preserve"> to </w:t>
      </w:r>
      <w:r w:rsidR="001A7F79">
        <w:t>5.2.2</w:t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31464542" w:rsidR="00C978CB" w:rsidRPr="00C978CB" w:rsidRDefault="001A7F79">
      <w:pPr>
        <w:pStyle w:val="Level2numbered"/>
      </w:pPr>
      <w:r>
        <w:t>Steve O’Brien</w:t>
      </w:r>
      <w:r w:rsidR="00C978CB" w:rsidRPr="00A82301">
        <w:t xml:space="preserve"> </w:t>
      </w:r>
      <w:r w:rsidR="00C978CB" w:rsidRPr="00DA1F50">
        <w:t>welcomed</w:t>
      </w:r>
      <w:r w:rsidR="00C978CB" w:rsidRPr="00A82301">
        <w:t xml:space="preserve"> </w:t>
      </w:r>
      <w:r w:rsidR="00C978CB" w:rsidRPr="00085585">
        <w:t>members</w:t>
      </w:r>
      <w:r w:rsidR="00C978CB" w:rsidRPr="00A82301">
        <w:t xml:space="preserve"> of the committee and other attendees present to the </w:t>
      </w:r>
      <w:r w:rsidR="00C978CB" w:rsidRPr="00F57A78">
        <w:t>meeting</w:t>
      </w:r>
      <w:r w:rsidR="00E00AAB">
        <w:t>.</w:t>
      </w:r>
    </w:p>
    <w:p w14:paraId="3C18D0EC" w14:textId="2519170D" w:rsidR="00A82301" w:rsidRPr="00A82301" w:rsidRDefault="00A82301" w:rsidP="00F57A78">
      <w:pPr>
        <w:pStyle w:val="Level2numbered"/>
      </w:pPr>
      <w:r>
        <w:t xml:space="preserve">The chair noted apologies from </w:t>
      </w:r>
      <w:r w:rsidR="001A7F79" w:rsidRPr="005C5EFA">
        <w:t>Dr Arpit Srivastava</w:t>
      </w:r>
      <w:r w:rsidR="001A7F79">
        <w:t>,</w:t>
      </w:r>
      <w:r w:rsidR="001A7F79" w:rsidRPr="001A7F79">
        <w:t xml:space="preserve"> </w:t>
      </w:r>
      <w:r w:rsidR="001A7F79" w:rsidRPr="005C5EFA">
        <w:t>John Hampson</w:t>
      </w:r>
      <w:r w:rsidR="001A7F79">
        <w:t>,</w:t>
      </w:r>
      <w:r w:rsidR="001A7F79" w:rsidRPr="001A7F79">
        <w:t xml:space="preserve"> </w:t>
      </w:r>
      <w:r w:rsidR="001A7F79" w:rsidRPr="005C5EFA">
        <w:t>Dr Richard Nicholas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92B14BD" w:rsidR="00C015B8" w:rsidRPr="00205638" w:rsidRDefault="00065C9A">
      <w:pPr>
        <w:pStyle w:val="Level2numbered"/>
      </w:pPr>
      <w:r w:rsidRPr="000841B9">
        <w:t>We</w:t>
      </w:r>
      <w:r w:rsidRPr="009510F1">
        <w:t xml:space="preserve"> welcome new member</w:t>
      </w:r>
      <w:r>
        <w:t>s</w:t>
      </w:r>
      <w:r w:rsidRPr="009510F1">
        <w:t xml:space="preserve"> Satish Venkateshan</w:t>
      </w:r>
      <w:r>
        <w:t xml:space="preserve"> and </w:t>
      </w:r>
      <w:r w:rsidRPr="003B0135">
        <w:t>Amit Parekh</w:t>
      </w:r>
      <w:r>
        <w:t xml:space="preserve"> who are observing this </w:t>
      </w:r>
      <w:r w:rsidR="00760578">
        <w:t>meeting</w:t>
      </w:r>
      <w:r w:rsidR="00760578" w:rsidRPr="009510F1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91DC2D9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9446B5">
        <w:t>Tuesday 12 September 2023.</w:t>
      </w:r>
      <w:r w:rsidR="00205638" w:rsidRPr="005E2873">
        <w:rPr>
          <w:highlight w:val="lightGray"/>
        </w:rPr>
        <w:t xml:space="preserve"> </w:t>
      </w:r>
    </w:p>
    <w:p w14:paraId="61D36CA8" w14:textId="51FC26B7" w:rsidR="006B43E4" w:rsidRPr="00205638" w:rsidRDefault="006B43E4" w:rsidP="006B43E4">
      <w:pPr>
        <w:pStyle w:val="Heading3"/>
        <w:numPr>
          <w:ilvl w:val="0"/>
          <w:numId w:val="5"/>
        </w:numPr>
      </w:pPr>
      <w:bookmarkStart w:id="4" w:name="_Hlk119512620"/>
      <w:r>
        <w:t>Appraisal</w:t>
      </w:r>
      <w:r w:rsidRPr="00205638">
        <w:t xml:space="preserve"> </w:t>
      </w:r>
      <w:r w:rsidR="002C0EC6" w:rsidRPr="00205638">
        <w:t>of:</w:t>
      </w:r>
      <w:r w:rsidR="00622DAD" w:rsidRPr="00622DAD">
        <w:rPr>
          <w:bCs w:val="0"/>
        </w:rPr>
        <w:t xml:space="preserve"> </w:t>
      </w:r>
      <w:bookmarkStart w:id="5" w:name="_Hlk136008414"/>
      <w:bookmarkStart w:id="6" w:name="_Hlk86831775"/>
      <w:proofErr w:type="spellStart"/>
      <w:r w:rsidR="00622DAD" w:rsidRPr="00622DAD">
        <w:rPr>
          <w:u w:val="single"/>
        </w:rPr>
        <w:t>Epcoritamab</w:t>
      </w:r>
      <w:proofErr w:type="spellEnd"/>
      <w:r w:rsidR="00622DAD" w:rsidRPr="00622DAD">
        <w:rPr>
          <w:u w:val="single"/>
        </w:rPr>
        <w:t xml:space="preserve"> for treating relapsed or refractory large B-cell lymphoma after 2 or more systemic treatments </w:t>
      </w:r>
      <w:r w:rsidR="00622DAD" w:rsidRPr="00622DAD">
        <w:rPr>
          <w:bCs w:val="0"/>
          <w:u w:val="single"/>
        </w:rPr>
        <w:t>[ID4045]</w:t>
      </w:r>
      <w:bookmarkEnd w:id="5"/>
      <w:bookmarkEnd w:id="6"/>
      <w:r w:rsidR="00622DAD">
        <w:rPr>
          <w:bCs w:val="0"/>
          <w:u w:val="single"/>
        </w:rPr>
        <w:t xml:space="preserve"> </w:t>
      </w:r>
    </w:p>
    <w:p w14:paraId="06FC6185" w14:textId="29559354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</w:t>
      </w:r>
      <w:r w:rsidR="00A331BC" w:rsidRPr="00A331BC">
        <w:t xml:space="preserve">Closed session - The </w:t>
      </w:r>
      <w:r w:rsidR="000D5F00">
        <w:t>Medicines and Healthcare products Regulatory Agency (MHRA)</w:t>
      </w:r>
      <w:r w:rsidR="00A331BC" w:rsidRPr="00A331BC">
        <w:t xml:space="preserve"> has not yet given its regulatory opinion for this appraisal and therefore this discussion will take place in a part 2 session (part 2 sessions are closed to public observers).</w:t>
      </w:r>
    </w:p>
    <w:p w14:paraId="1B35E1CB" w14:textId="7614631E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 and company </w:t>
      </w:r>
      <w:r w:rsidRPr="00031524">
        <w:t>representatives</w:t>
      </w:r>
      <w:r w:rsidRPr="00205638">
        <w:t xml:space="preserve"> from </w:t>
      </w:r>
      <w:r w:rsidR="009446B5" w:rsidRPr="009446B5">
        <w:t>AbbVie</w:t>
      </w:r>
      <w:r w:rsidR="009446B5">
        <w:t>.</w:t>
      </w:r>
    </w:p>
    <w:p w14:paraId="7D23DE3E" w14:textId="57942FA9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8" w:history="1">
        <w:r w:rsidR="008D4C8C" w:rsidRPr="00E370F3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37C7C971" w:rsidR="006B43E4" w:rsidRPr="00C02D61" w:rsidRDefault="006B43E4" w:rsidP="009446B5">
      <w:pPr>
        <w:pStyle w:val="Level3numbered"/>
        <w:numPr>
          <w:ilvl w:val="2"/>
          <w:numId w:val="5"/>
        </w:numPr>
        <w:spacing w:before="240"/>
        <w:ind w:left="2155" w:hanging="737"/>
      </w:pPr>
      <w:bookmarkStart w:id="7" w:name="_Hlk95998136"/>
      <w:r w:rsidRPr="00C02D61">
        <w:t xml:space="preserve">The Chair </w:t>
      </w:r>
      <w:r>
        <w:t xml:space="preserve">led a discussion </w:t>
      </w:r>
      <w:r w:rsidR="00065C9A">
        <w:t>of the evidence presented to the committee.</w:t>
      </w:r>
      <w:r>
        <w:t xml:space="preserve"> This information was presented to the committee by </w:t>
      </w:r>
      <w:r w:rsidR="009446B5">
        <w:t>Professor Andrew Renehan (clinical lead), Dr Pedro Saramago Goncalves (cost lead) and Stella O’Brien (lay lead)</w:t>
      </w:r>
      <w:r>
        <w:t xml:space="preserve">. </w:t>
      </w:r>
    </w:p>
    <w:bookmarkEnd w:id="7"/>
    <w:p w14:paraId="78D3F244" w14:textId="1E100FB2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</w:t>
      </w:r>
      <w:r w:rsidR="00491E81">
        <w:t>a</w:t>
      </w:r>
      <w:r w:rsidRPr="001F551E">
        <w:t xml:space="preserve"> –</w:t>
      </w:r>
      <w:r w:rsidRPr="00031524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491E81" w:rsidRPr="00491E81">
        <w:t>clinical</w:t>
      </w:r>
      <w:r w:rsidRPr="00491E81">
        <w:t xml:space="preserve"> experts</w:t>
      </w:r>
      <w:r w:rsidR="000D5F00">
        <w:t xml:space="preserve"> and</w:t>
      </w:r>
      <w:r w:rsidRPr="001F551E">
        <w:t xml:space="preserve"> external </w:t>
      </w:r>
      <w:r>
        <w:t xml:space="preserve">assessment </w:t>
      </w:r>
      <w:r w:rsidRPr="001F551E">
        <w:t>group representatives were asked to leave the meeting)</w:t>
      </w:r>
    </w:p>
    <w:p w14:paraId="7602022D" w14:textId="1461F638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622DAD">
        <w:t>through a vote by member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4B00B618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065C9A">
          <w:rPr>
            <w:rStyle w:val="Hyperlink"/>
          </w:rPr>
          <w:t>Project information | Epcoritamab for treating relapsed or refractory diffuse large B-cell lymphoma after 2 or more systemic treatments [ID4045] | Guidance | NICE</w:t>
        </w:r>
      </w:hyperlink>
      <w:r w:rsidR="00065C9A">
        <w:t>.</w:t>
      </w:r>
    </w:p>
    <w:bookmarkEnd w:id="4"/>
    <w:p w14:paraId="045EE8FC" w14:textId="6976B472" w:rsidR="006B43E4" w:rsidRPr="00205638" w:rsidRDefault="006B43E4" w:rsidP="006B43E4">
      <w:pPr>
        <w:pStyle w:val="Heading3"/>
        <w:numPr>
          <w:ilvl w:val="0"/>
          <w:numId w:val="5"/>
        </w:numPr>
      </w:pPr>
      <w:r>
        <w:t>Appraisal</w:t>
      </w:r>
      <w:r w:rsidRPr="00205638">
        <w:t xml:space="preserve"> of </w:t>
      </w:r>
      <w:proofErr w:type="spellStart"/>
      <w:r w:rsidR="00622DAD" w:rsidRPr="00622DAD">
        <w:rPr>
          <w:bCs w:val="0"/>
          <w:u w:val="single"/>
        </w:rPr>
        <w:t>Ivosidenib</w:t>
      </w:r>
      <w:proofErr w:type="spellEnd"/>
      <w:r w:rsidR="00622DAD" w:rsidRPr="00622DAD">
        <w:rPr>
          <w:bCs w:val="0"/>
          <w:u w:val="single"/>
        </w:rPr>
        <w:t xml:space="preserve"> for treating advanced cholangiocarcinoma with an IDH1 mutation after at least 1 therapy [ID6164]</w:t>
      </w:r>
      <w:r w:rsidR="00622DAD">
        <w:rPr>
          <w:bCs w:val="0"/>
          <w:u w:val="single"/>
        </w:rPr>
        <w:t xml:space="preserve"> </w:t>
      </w:r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30D1537B" w:rsidR="006B43E4" w:rsidRPr="00205638" w:rsidRDefault="00760578" w:rsidP="006B43E4">
      <w:pPr>
        <w:pStyle w:val="Level3numbered"/>
        <w:numPr>
          <w:ilvl w:val="2"/>
          <w:numId w:val="5"/>
        </w:numPr>
        <w:ind w:left="2155" w:hanging="737"/>
      </w:pPr>
      <w:r>
        <w:t>Steve O’Brien</w:t>
      </w:r>
      <w:r w:rsidR="006B43E4" w:rsidRPr="00205638">
        <w:t xml:space="preserve"> </w:t>
      </w:r>
      <w:r w:rsidR="006B43E4" w:rsidRPr="002C258D">
        <w:t>welcomed</w:t>
      </w:r>
      <w:r w:rsidR="006B43E4" w:rsidRPr="00205638">
        <w:t xml:space="preserve"> the invited experts, external </w:t>
      </w:r>
      <w:r w:rsidR="006B43E4">
        <w:t xml:space="preserve">assessment </w:t>
      </w:r>
      <w:r w:rsidR="006B43E4" w:rsidRPr="00205638">
        <w:t xml:space="preserve">group representatives, </w:t>
      </w:r>
      <w:r w:rsidR="006B43E4" w:rsidRPr="00507F46">
        <w:t>members</w:t>
      </w:r>
      <w:r w:rsidR="006B43E4" w:rsidRPr="00205638">
        <w:t xml:space="preserve"> of the public and company </w:t>
      </w:r>
      <w:r w:rsidR="006B43E4" w:rsidRPr="00031524">
        <w:t>representatives</w:t>
      </w:r>
      <w:r w:rsidR="006B43E4" w:rsidRPr="00205638">
        <w:t xml:space="preserve"> from </w:t>
      </w:r>
      <w:proofErr w:type="spellStart"/>
      <w:r w:rsidR="00065C9A">
        <w:t>Servier</w:t>
      </w:r>
      <w:proofErr w:type="spellEnd"/>
      <w:r w:rsidR="00065C9A">
        <w:t xml:space="preserve"> Labs.</w:t>
      </w:r>
      <w:r w:rsidR="006B43E4">
        <w:t xml:space="preserve"> </w:t>
      </w:r>
    </w:p>
    <w:p w14:paraId="68B39034" w14:textId="6DB5286C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8D4C8C" w:rsidRPr="00E370F3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06CD5D7C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E370F3">
        <w:rPr>
          <w:szCs w:val="24"/>
        </w:rPr>
        <w:t>of the evidence presented to the committee.</w:t>
      </w:r>
      <w:r w:rsidRPr="008D4C8C">
        <w:rPr>
          <w:szCs w:val="24"/>
        </w:rPr>
        <w:t xml:space="preserve"> This information was presented to the committee by </w:t>
      </w:r>
      <w:r w:rsidR="00E370F3">
        <w:rPr>
          <w:szCs w:val="24"/>
        </w:rPr>
        <w:t>Dr Britta Stordal (clinical lead), Michael Chambers (cost lead), Ugochi Nwulu (lay lead)</w:t>
      </w:r>
      <w:r w:rsidRPr="008D4C8C">
        <w:rPr>
          <w:szCs w:val="24"/>
        </w:rPr>
        <w:t>.</w:t>
      </w:r>
    </w:p>
    <w:p w14:paraId="0BE18D60" w14:textId="55A3DBC1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</w:t>
      </w:r>
      <w:r w:rsidR="00EF1AC4">
        <w:t>a</w:t>
      </w:r>
      <w:r w:rsidRPr="001F551E">
        <w:t xml:space="preserve"> – Closed session (company representatives,</w:t>
      </w:r>
      <w:r w:rsidR="00065C9A">
        <w:t xml:space="preserve"> clinical and patient</w:t>
      </w:r>
      <w:r w:rsidRPr="00065C9A">
        <w:t xml:space="preserve"> experts, </w:t>
      </w:r>
      <w:r w:rsidRPr="001F551E">
        <w:t xml:space="preserve">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6F963E1" w14:textId="6132EC78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E370F3">
        <w:t>by consensu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26E80DFC" w14:textId="18AE9933" w:rsidR="00760578" w:rsidRDefault="006B43E4" w:rsidP="00760578">
      <w:pPr>
        <w:pStyle w:val="Level3numbered"/>
        <w:numPr>
          <w:ilvl w:val="0"/>
          <w:numId w:val="28"/>
        </w:numPr>
      </w:pPr>
      <w:r>
        <w:lastRenderedPageBreak/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760578">
          <w:rPr>
            <w:rStyle w:val="Hyperlink"/>
          </w:rPr>
          <w:t xml:space="preserve">Project information | </w:t>
        </w:r>
        <w:proofErr w:type="spellStart"/>
        <w:r w:rsidR="00760578">
          <w:rPr>
            <w:rStyle w:val="Hyperlink"/>
          </w:rPr>
          <w:t>Ivosidenib</w:t>
        </w:r>
        <w:proofErr w:type="spellEnd"/>
        <w:r w:rsidR="00760578">
          <w:rPr>
            <w:rStyle w:val="Hyperlink"/>
          </w:rPr>
          <w:t xml:space="preserve"> for treating advanced cholangiocarcinoma with an IDH1 mutation after at least 1 therapy [ID6164] | Guidance | NICE</w:t>
        </w:r>
      </w:hyperlink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6DB81D8A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760578">
        <w:t>Tuesday 14 November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760578">
        <w:t>9.00am</w:t>
      </w:r>
      <w:r w:rsidR="00236AD0" w:rsidRPr="001F551E">
        <w:t xml:space="preserve">. </w:t>
      </w: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hdrShapeDefaults>
    <o:shapedefaults v:ext="edit" spidmax="7782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656F"/>
    <w:rsid w:val="00022B42"/>
    <w:rsid w:val="00031524"/>
    <w:rsid w:val="00040BED"/>
    <w:rsid w:val="000411A2"/>
    <w:rsid w:val="00044FC1"/>
    <w:rsid w:val="00053C24"/>
    <w:rsid w:val="00065C9A"/>
    <w:rsid w:val="00080C80"/>
    <w:rsid w:val="00083CF9"/>
    <w:rsid w:val="00085585"/>
    <w:rsid w:val="000A3C2F"/>
    <w:rsid w:val="000A687D"/>
    <w:rsid w:val="000C4E08"/>
    <w:rsid w:val="000D1197"/>
    <w:rsid w:val="000D5F00"/>
    <w:rsid w:val="000D5F50"/>
    <w:rsid w:val="000F04B6"/>
    <w:rsid w:val="0010461D"/>
    <w:rsid w:val="0011038B"/>
    <w:rsid w:val="00112212"/>
    <w:rsid w:val="0012100C"/>
    <w:rsid w:val="001220B1"/>
    <w:rsid w:val="00135794"/>
    <w:rsid w:val="001420B9"/>
    <w:rsid w:val="001501C0"/>
    <w:rsid w:val="00161397"/>
    <w:rsid w:val="001662DA"/>
    <w:rsid w:val="00167902"/>
    <w:rsid w:val="00196E93"/>
    <w:rsid w:val="001A13EE"/>
    <w:rsid w:val="001A18CE"/>
    <w:rsid w:val="001A7F79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B5720"/>
    <w:rsid w:val="002C0EC6"/>
    <w:rsid w:val="002C258D"/>
    <w:rsid w:val="002C660B"/>
    <w:rsid w:val="002C7A84"/>
    <w:rsid w:val="002D1A7F"/>
    <w:rsid w:val="002D5FF0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A6B73"/>
    <w:rsid w:val="003B0C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3F6BCE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91E81"/>
    <w:rsid w:val="00497B95"/>
    <w:rsid w:val="004B45D0"/>
    <w:rsid w:val="004E02E2"/>
    <w:rsid w:val="005065A3"/>
    <w:rsid w:val="00507F46"/>
    <w:rsid w:val="005113A9"/>
    <w:rsid w:val="005360C8"/>
    <w:rsid w:val="00540FB2"/>
    <w:rsid w:val="00551530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1721"/>
    <w:rsid w:val="00622DAD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85CF6"/>
    <w:rsid w:val="006B324A"/>
    <w:rsid w:val="006B43E4"/>
    <w:rsid w:val="006B4C67"/>
    <w:rsid w:val="006D3185"/>
    <w:rsid w:val="006F3468"/>
    <w:rsid w:val="007019D5"/>
    <w:rsid w:val="00733BA3"/>
    <w:rsid w:val="007507BD"/>
    <w:rsid w:val="00751143"/>
    <w:rsid w:val="00755E0E"/>
    <w:rsid w:val="007574E0"/>
    <w:rsid w:val="00760578"/>
    <w:rsid w:val="00761C9C"/>
    <w:rsid w:val="00774747"/>
    <w:rsid w:val="007809A9"/>
    <w:rsid w:val="00782C9C"/>
    <w:rsid w:val="007851C3"/>
    <w:rsid w:val="00793898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15D6A"/>
    <w:rsid w:val="008236B6"/>
    <w:rsid w:val="00835FBC"/>
    <w:rsid w:val="00842ACF"/>
    <w:rsid w:val="008451A1"/>
    <w:rsid w:val="00850C0E"/>
    <w:rsid w:val="00850D2E"/>
    <w:rsid w:val="00853AA6"/>
    <w:rsid w:val="0086786F"/>
    <w:rsid w:val="0088566F"/>
    <w:rsid w:val="008937E0"/>
    <w:rsid w:val="008C3DD4"/>
    <w:rsid w:val="008C42E7"/>
    <w:rsid w:val="008C44A2"/>
    <w:rsid w:val="008D4C8C"/>
    <w:rsid w:val="008E0E0D"/>
    <w:rsid w:val="008E75F2"/>
    <w:rsid w:val="00903E68"/>
    <w:rsid w:val="009114CE"/>
    <w:rsid w:val="00922F67"/>
    <w:rsid w:val="00924278"/>
    <w:rsid w:val="009446B5"/>
    <w:rsid w:val="00945826"/>
    <w:rsid w:val="00947812"/>
    <w:rsid w:val="009538E7"/>
    <w:rsid w:val="00955914"/>
    <w:rsid w:val="009665AE"/>
    <w:rsid w:val="009742E7"/>
    <w:rsid w:val="00977050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269AF"/>
    <w:rsid w:val="00A331BC"/>
    <w:rsid w:val="00A35D76"/>
    <w:rsid w:val="00A3610D"/>
    <w:rsid w:val="00A428F8"/>
    <w:rsid w:val="00A45CDD"/>
    <w:rsid w:val="00A60AF0"/>
    <w:rsid w:val="00A65961"/>
    <w:rsid w:val="00A70955"/>
    <w:rsid w:val="00A75520"/>
    <w:rsid w:val="00A80296"/>
    <w:rsid w:val="00A82301"/>
    <w:rsid w:val="00A82558"/>
    <w:rsid w:val="00A87D93"/>
    <w:rsid w:val="00A973EA"/>
    <w:rsid w:val="00AC7782"/>
    <w:rsid w:val="00AC7BD7"/>
    <w:rsid w:val="00AD0E92"/>
    <w:rsid w:val="00AD6F07"/>
    <w:rsid w:val="00AF3BCA"/>
    <w:rsid w:val="00B053D4"/>
    <w:rsid w:val="00B07D36"/>
    <w:rsid w:val="00B429C5"/>
    <w:rsid w:val="00B45ABC"/>
    <w:rsid w:val="00B46E0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BD56CD"/>
    <w:rsid w:val="00BE6E5D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A2EE4"/>
    <w:rsid w:val="00CB14E1"/>
    <w:rsid w:val="00CB4466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34AB"/>
    <w:rsid w:val="00DA78F8"/>
    <w:rsid w:val="00DA7E81"/>
    <w:rsid w:val="00DB7ED3"/>
    <w:rsid w:val="00DC038C"/>
    <w:rsid w:val="00DC1F86"/>
    <w:rsid w:val="00DD06F9"/>
    <w:rsid w:val="00DF0C5C"/>
    <w:rsid w:val="00E00AAB"/>
    <w:rsid w:val="00E16CDD"/>
    <w:rsid w:val="00E2211D"/>
    <w:rsid w:val="00E370F3"/>
    <w:rsid w:val="00E37C8A"/>
    <w:rsid w:val="00E46F5D"/>
    <w:rsid w:val="00E53250"/>
    <w:rsid w:val="00E56B48"/>
    <w:rsid w:val="00E60116"/>
    <w:rsid w:val="00E636FD"/>
    <w:rsid w:val="00E77A26"/>
    <w:rsid w:val="00E80D1E"/>
    <w:rsid w:val="00E82B9F"/>
    <w:rsid w:val="00E9120D"/>
    <w:rsid w:val="00E927DA"/>
    <w:rsid w:val="00E95304"/>
    <w:rsid w:val="00EA22A4"/>
    <w:rsid w:val="00EA375B"/>
    <w:rsid w:val="00EA450B"/>
    <w:rsid w:val="00EA7444"/>
    <w:rsid w:val="00EB17E8"/>
    <w:rsid w:val="00EB1941"/>
    <w:rsid w:val="00EC57DD"/>
    <w:rsid w:val="00EF1AC4"/>
    <w:rsid w:val="00EF1B45"/>
    <w:rsid w:val="00EF2BE2"/>
    <w:rsid w:val="00F32B92"/>
    <w:rsid w:val="00F42F8E"/>
    <w:rsid w:val="00F57A78"/>
    <w:rsid w:val="00F86390"/>
    <w:rsid w:val="00F95663"/>
    <w:rsid w:val="00F97481"/>
    <w:rsid w:val="00FA1254"/>
    <w:rsid w:val="00FA676B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31/documents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113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113/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93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49</Words>
  <Characters>6551</Characters>
  <Application>Microsoft Office Word</Application>
  <DocSecurity>0</DocSecurity>
  <Lines>54</Lines>
  <Paragraphs>15</Paragraphs>
  <ScaleCrop>false</ScaleCrop>
  <Company/>
  <LinksUpToDate>false</LinksUpToDate>
  <CharactersWithSpaces>7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1-30T16:14:00Z</dcterms:created>
  <dcterms:modified xsi:type="dcterms:W3CDTF">2023-11-30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11-30T16:14:5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93336665-baee-4533-ac26-f6ff3b012879</vt:lpwstr>
  </property>
  <property fmtid="{D5CDD505-2E9C-101B-9397-08002B2CF9AE}" pid="8" name="MSIP_Label_c69d85d5-6d9e-4305-a294-1f636ec0f2d6_ContentBits">
    <vt:lpwstr>0</vt:lpwstr>
  </property>
</Properties>
</file>